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EB1" w:rsidRDefault="003C1CF8" w:rsidP="003C1CF8">
      <w:pPr>
        <w:jc w:val="center"/>
        <w:rPr>
          <w:rFonts w:ascii="Times New Roman" w:hAnsi="Times New Roman" w:cs="Times New Roman"/>
          <w:sz w:val="32"/>
          <w:szCs w:val="32"/>
        </w:rPr>
      </w:pPr>
      <w:r w:rsidRPr="003C1CF8">
        <w:rPr>
          <w:rFonts w:ascii="Times New Roman" w:hAnsi="Times New Roman" w:cs="Times New Roman"/>
          <w:sz w:val="32"/>
          <w:szCs w:val="32"/>
        </w:rPr>
        <w:t>SNAPCHAT:</w:t>
      </w:r>
    </w:p>
    <w:p w:rsidR="00631E4B" w:rsidRDefault="00631E4B" w:rsidP="003C1CF8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endencies:</w:t>
      </w:r>
    </w:p>
    <w:p w:rsidR="00631E4B" w:rsidRDefault="00631E4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631E4B">
        <w:rPr>
          <w:rFonts w:ascii="Segoe UI" w:eastAsia="Times New Roman" w:hAnsi="Segoe UI" w:cs="Segoe UI"/>
          <w:color w:val="24292F"/>
          <w:sz w:val="24"/>
          <w:szCs w:val="24"/>
        </w:rPr>
        <w:t xml:space="preserve">yarn add </w:t>
      </w:r>
      <w:hyperlink r:id="rId5" w:history="1">
        <w:r w:rsidR="00D34273" w:rsidRPr="00326662">
          <w:rPr>
            <w:rStyle w:val="Hyperlink"/>
            <w:rFonts w:ascii="Segoe UI" w:eastAsia="Times New Roman" w:hAnsi="Segoe UI" w:cs="Segoe UI"/>
            <w:sz w:val="24"/>
            <w:szCs w:val="24"/>
          </w:rPr>
          <w:t>firebase@^8.10.0</w:t>
        </w:r>
      </w:hyperlink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webcam (camera)</w:t>
      </w:r>
    </w:p>
    <w:p w:rsidR="00FD2F91" w:rsidRDefault="00FD2F9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router-dom</w:t>
      </w:r>
      <w:bookmarkStart w:id="0" w:name="_GoBack"/>
      <w:bookmarkEnd w:id="0"/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Webcam feature: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C76B9" w:rsidRPr="008C76B9" w:rsidRDefault="008C76B9" w:rsidP="008C76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Pr="00D34273" w:rsidRDefault="00D34273" w:rsidP="00D342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dvanced if needed:</w:t>
      </w: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Importing WebcamCapture.js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9CDCFE"/>
          <w:sz w:val="21"/>
          <w:szCs w:val="21"/>
        </w:rPr>
        <w:t>WebCamCapture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CE9178"/>
          <w:sz w:val="21"/>
          <w:szCs w:val="21"/>
        </w:rPr>
        <w:t>'./components/WebCamCapture/WebCamCapture'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A418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A418B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A418B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Snapchat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A418B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A418B">
        <w:rPr>
          <w:rFonts w:ascii="Consolas" w:eastAsia="Times New Roman" w:hAnsi="Consolas" w:cs="Times New Roman"/>
          <w:color w:val="4EC9B0"/>
          <w:sz w:val="21"/>
          <w:szCs w:val="21"/>
        </w:rPr>
        <w:t>WebCamCapture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A418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A418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A418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DA418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356283" w:rsidRPr="00631E4B" w:rsidRDefault="0035628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nd it is working on browser now</w:t>
      </w:r>
    </w:p>
    <w:p w:rsidR="00631E4B" w:rsidRP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</w:p>
    <w:sectPr w:rsidR="00631E4B" w:rsidRPr="006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1406F8"/>
    <w:multiLevelType w:val="multilevel"/>
    <w:tmpl w:val="0D8AA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I0MzI3srA0MDJS0lEKTi0uzszPAykwqgUAtHawGSwAAAA="/>
  </w:docVars>
  <w:rsids>
    <w:rsidRoot w:val="00BA4BE8"/>
    <w:rsid w:val="00356283"/>
    <w:rsid w:val="003C1CF8"/>
    <w:rsid w:val="005D2493"/>
    <w:rsid w:val="00631E4B"/>
    <w:rsid w:val="00734EB1"/>
    <w:rsid w:val="008C76B9"/>
    <w:rsid w:val="00BA4BE8"/>
    <w:rsid w:val="00D34273"/>
    <w:rsid w:val="00DA418B"/>
    <w:rsid w:val="00FD2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CF8843-81D9-47D7-BAE8-E4764D48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ebase@%5e8.10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242</Words>
  <Characters>1385</Characters>
  <Application>Microsoft Office Word</Application>
  <DocSecurity>0</DocSecurity>
  <Lines>11</Lines>
  <Paragraphs>3</Paragraphs>
  <ScaleCrop>false</ScaleCrop>
  <Company/>
  <LinksUpToDate>false</LinksUpToDate>
  <CharactersWithSpaces>1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0</cp:revision>
  <dcterms:created xsi:type="dcterms:W3CDTF">2021-10-30T07:35:00Z</dcterms:created>
  <dcterms:modified xsi:type="dcterms:W3CDTF">2021-10-30T11:23:00Z</dcterms:modified>
</cp:coreProperties>
</file>